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สวัสดีครับสวัสดีครับวันนี้เราจะมาทดสอบการถอดความนะครับว่ามาถอดความเร็วมาถอนได้เร็วขนาดไหนนะครับ งาน ทำงานได้ปกติไหม ก่อนพลาสม่าสว่างขนาดใหญ่ คงอยู่ได้ด้วยแรงโน้มถ่วง ดาวใกล้โลกมากที่ ซึ่งเป็นแหล่งพลังงานเราสามารถมองได้ หากไม่มีแสงจากดวงอาทิตย์ บดบังในประวัติศาสตร์ที่โดดเด่นที่สุดคือ ตลอดอายุขัยส่วนใหญ่ของดาวฤกษ์มันจะเปล่งนิยามโลชั่นที่ปลดปล่อยพลังงานมาจากภายในของดาวจากนั้นจึงแผ่รังสี ธาตุเคมีเกือบทั้งหมดที่เกิดขึ้นโดยกว่า ข้อสอบ ทดสอบการถอดความaza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6</dc:title>
  <dc:creator/>
  <cp:keywords/>
  <dcterms:created xsi:type="dcterms:W3CDTF">2024-11-04T05:35:56Z</dcterms:created>
  <dcterms:modified xsi:type="dcterms:W3CDTF">2024-11-04T0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